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Default="00D01597" w:rsidP="00D01597">
      <w:pPr>
        <w:jc w:val="center"/>
      </w:pPr>
    </w:p>
    <w:p w14:paraId="0B3D3ADD" w14:textId="017AF221" w:rsidR="00D01597" w:rsidRPr="00D01597" w:rsidRDefault="00D01597" w:rsidP="00D01597">
      <w:pPr>
        <w:jc w:val="center"/>
        <w:rPr>
          <w:b/>
          <w:bCs/>
          <w:color w:val="006666"/>
          <w:sz w:val="24"/>
          <w:szCs w:val="24"/>
        </w:rPr>
      </w:pPr>
      <w:r w:rsidRPr="00D01597">
        <w:rPr>
          <w:b/>
          <w:bCs/>
          <w:color w:val="006666"/>
          <w:sz w:val="24"/>
          <w:szCs w:val="24"/>
        </w:rPr>
        <w:t xml:space="preserve">2. </w:t>
      </w:r>
      <w:r w:rsidRPr="00D01597">
        <w:rPr>
          <w:b/>
          <w:bCs/>
          <w:color w:val="006666"/>
          <w:sz w:val="24"/>
          <w:szCs w:val="24"/>
        </w:rPr>
        <w:t>Proračunske tablice</w:t>
      </w:r>
    </w:p>
    <w:p w14:paraId="16B08AE2" w14:textId="53FBE02E" w:rsidR="00D01597" w:rsidRDefault="00D01597" w:rsidP="00D01597">
      <w:pPr>
        <w:jc w:val="center"/>
        <w:rPr>
          <w:b/>
          <w:bCs/>
          <w:color w:val="009999"/>
          <w:sz w:val="24"/>
          <w:szCs w:val="24"/>
        </w:rPr>
      </w:pPr>
      <w:r w:rsidRPr="00D01597">
        <w:rPr>
          <w:b/>
          <w:bCs/>
          <w:color w:val="009999"/>
          <w:sz w:val="24"/>
          <w:szCs w:val="24"/>
        </w:rPr>
        <w:t>2.</w:t>
      </w:r>
      <w:r w:rsidR="007D2FCA">
        <w:rPr>
          <w:b/>
          <w:bCs/>
          <w:color w:val="009999"/>
          <w:sz w:val="24"/>
          <w:szCs w:val="24"/>
        </w:rPr>
        <w:t>3</w:t>
      </w:r>
      <w:r w:rsidRPr="00D01597">
        <w:rPr>
          <w:b/>
          <w:bCs/>
          <w:color w:val="009999"/>
          <w:sz w:val="24"/>
          <w:szCs w:val="24"/>
        </w:rPr>
        <w:t xml:space="preserve">. </w:t>
      </w:r>
      <w:r w:rsidR="007D2FCA">
        <w:rPr>
          <w:b/>
          <w:bCs/>
          <w:color w:val="009999"/>
          <w:sz w:val="24"/>
          <w:szCs w:val="24"/>
        </w:rPr>
        <w:t>Analiza i prikaz</w:t>
      </w:r>
      <w:r w:rsidR="00DA45AA">
        <w:rPr>
          <w:b/>
          <w:bCs/>
          <w:color w:val="009999"/>
          <w:sz w:val="24"/>
          <w:szCs w:val="24"/>
        </w:rPr>
        <w:t xml:space="preserve"> podataka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7D2FCA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3B04866E" w:rsidR="007D2FCA" w:rsidRDefault="007D2FCA" w:rsidP="007D2FCA">
            <w:r w:rsidRPr="00D25A03">
              <w:t>Imenujem naredbe koje služe za analiziranje podataka.</w:t>
            </w:r>
          </w:p>
        </w:tc>
        <w:tc>
          <w:tcPr>
            <w:tcW w:w="993" w:type="dxa"/>
          </w:tcPr>
          <w:p w14:paraId="73EA9D1D" w14:textId="77777777" w:rsidR="007D2FCA" w:rsidRDefault="007D2FCA" w:rsidP="007D2FCA"/>
        </w:tc>
        <w:tc>
          <w:tcPr>
            <w:tcW w:w="992" w:type="dxa"/>
          </w:tcPr>
          <w:p w14:paraId="0A9A4857" w14:textId="77777777" w:rsidR="007D2FCA" w:rsidRDefault="007D2FCA" w:rsidP="007D2FCA"/>
        </w:tc>
      </w:tr>
      <w:tr w:rsidR="007D2FCA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37A5FC75" w:rsidR="007D2FCA" w:rsidRDefault="007D2FCA" w:rsidP="007D2FCA">
            <w:r w:rsidRPr="00D25A03">
              <w:t>Uspoređujem sortiranje i filtriranje podataka.</w:t>
            </w:r>
          </w:p>
        </w:tc>
        <w:tc>
          <w:tcPr>
            <w:tcW w:w="993" w:type="dxa"/>
          </w:tcPr>
          <w:p w14:paraId="3445978E" w14:textId="77777777" w:rsidR="007D2FCA" w:rsidRDefault="007D2FCA" w:rsidP="007D2FCA"/>
        </w:tc>
        <w:tc>
          <w:tcPr>
            <w:tcW w:w="992" w:type="dxa"/>
          </w:tcPr>
          <w:p w14:paraId="6CD3F2E8" w14:textId="77777777" w:rsidR="007D2FCA" w:rsidRDefault="007D2FCA" w:rsidP="007D2FCA"/>
        </w:tc>
      </w:tr>
      <w:tr w:rsidR="007D2FCA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75D2EDD1" w:rsidR="007D2FCA" w:rsidRDefault="007D2FCA" w:rsidP="007D2FCA">
            <w:r w:rsidRPr="00D25A03">
              <w:t>Objašnjavam što je razvrstavanje (sortiranje) podataka.</w:t>
            </w:r>
          </w:p>
        </w:tc>
        <w:tc>
          <w:tcPr>
            <w:tcW w:w="993" w:type="dxa"/>
          </w:tcPr>
          <w:p w14:paraId="1A8467DA" w14:textId="77777777" w:rsidR="007D2FCA" w:rsidRDefault="007D2FCA" w:rsidP="007D2FCA"/>
        </w:tc>
        <w:tc>
          <w:tcPr>
            <w:tcW w:w="992" w:type="dxa"/>
          </w:tcPr>
          <w:p w14:paraId="6490D0B6" w14:textId="77777777" w:rsidR="007D2FCA" w:rsidRDefault="007D2FCA" w:rsidP="007D2FCA"/>
        </w:tc>
      </w:tr>
      <w:tr w:rsidR="007D2FCA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37FA588C" w:rsidR="007D2FCA" w:rsidRDefault="007D2FCA" w:rsidP="007D2FCA">
            <w:r w:rsidRPr="00D25A03">
              <w:t>Objašnjavam što je filtriranje podataka.</w:t>
            </w:r>
          </w:p>
        </w:tc>
        <w:tc>
          <w:tcPr>
            <w:tcW w:w="993" w:type="dxa"/>
          </w:tcPr>
          <w:p w14:paraId="6958FF04" w14:textId="77777777" w:rsidR="007D2FCA" w:rsidRDefault="007D2FCA" w:rsidP="007D2FCA"/>
        </w:tc>
        <w:tc>
          <w:tcPr>
            <w:tcW w:w="992" w:type="dxa"/>
          </w:tcPr>
          <w:p w14:paraId="163C3CCF" w14:textId="77777777" w:rsidR="007D2FCA" w:rsidRDefault="007D2FCA" w:rsidP="007D2FCA"/>
        </w:tc>
      </w:tr>
      <w:tr w:rsidR="007D2FCA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1A23C2CF" w:rsidR="007D2FCA" w:rsidRDefault="007D2FCA" w:rsidP="007D2FCA">
            <w:r w:rsidRPr="00D25A03">
              <w:t>Opisujem kako mogu umetnuti komentar u ćelije.</w:t>
            </w:r>
          </w:p>
        </w:tc>
        <w:tc>
          <w:tcPr>
            <w:tcW w:w="993" w:type="dxa"/>
          </w:tcPr>
          <w:p w14:paraId="21E3948F" w14:textId="77777777" w:rsidR="007D2FCA" w:rsidRDefault="007D2FCA" w:rsidP="007D2FCA"/>
        </w:tc>
        <w:tc>
          <w:tcPr>
            <w:tcW w:w="992" w:type="dxa"/>
          </w:tcPr>
          <w:p w14:paraId="32C7099E" w14:textId="77777777" w:rsidR="007D2FCA" w:rsidRDefault="007D2FCA" w:rsidP="007D2FCA"/>
        </w:tc>
      </w:tr>
      <w:tr w:rsidR="007D2FCA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68F551C5" w:rsidR="007D2FCA" w:rsidRDefault="007D2FCA" w:rsidP="007D2FCA">
            <w:r w:rsidRPr="00D25A03">
              <w:t>Grafički prikazujem podatke u Microsoft Excelu.</w:t>
            </w:r>
          </w:p>
        </w:tc>
        <w:tc>
          <w:tcPr>
            <w:tcW w:w="993" w:type="dxa"/>
          </w:tcPr>
          <w:p w14:paraId="251F30AB" w14:textId="77777777" w:rsidR="007D2FCA" w:rsidRDefault="007D2FCA" w:rsidP="007D2FCA"/>
        </w:tc>
        <w:tc>
          <w:tcPr>
            <w:tcW w:w="992" w:type="dxa"/>
          </w:tcPr>
          <w:p w14:paraId="389ACEE9" w14:textId="77777777" w:rsidR="007D2FCA" w:rsidRDefault="007D2FCA" w:rsidP="007D2FCA"/>
        </w:tc>
      </w:tr>
      <w:tr w:rsidR="007D2FCA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264ED2DA" w:rsidR="007D2FCA" w:rsidRDefault="007D2FCA" w:rsidP="007D2FCA">
            <w:r w:rsidRPr="00D25A03">
              <w:t>Prepoznajem i imenujem različite vrste grafikona.</w:t>
            </w:r>
          </w:p>
        </w:tc>
        <w:tc>
          <w:tcPr>
            <w:tcW w:w="993" w:type="dxa"/>
          </w:tcPr>
          <w:p w14:paraId="2F20E435" w14:textId="77777777" w:rsidR="007D2FCA" w:rsidRDefault="007D2FCA" w:rsidP="007D2FCA"/>
        </w:tc>
        <w:tc>
          <w:tcPr>
            <w:tcW w:w="992" w:type="dxa"/>
          </w:tcPr>
          <w:p w14:paraId="1BDF9654" w14:textId="77777777" w:rsidR="007D2FCA" w:rsidRDefault="007D2FCA" w:rsidP="007D2FCA"/>
        </w:tc>
      </w:tr>
      <w:tr w:rsidR="007D2FCA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38FBB855" w:rsidR="007D2FCA" w:rsidRDefault="007D2FCA" w:rsidP="007D2FCA">
            <w:r w:rsidRPr="00D25A03">
              <w:t>Umetnuti grafikon oblikujem.</w:t>
            </w:r>
          </w:p>
        </w:tc>
        <w:tc>
          <w:tcPr>
            <w:tcW w:w="993" w:type="dxa"/>
          </w:tcPr>
          <w:p w14:paraId="73F5ED99" w14:textId="77777777" w:rsidR="007D2FCA" w:rsidRDefault="007D2FCA" w:rsidP="007D2FCA"/>
        </w:tc>
        <w:tc>
          <w:tcPr>
            <w:tcW w:w="992" w:type="dxa"/>
          </w:tcPr>
          <w:p w14:paraId="3CA8F22E" w14:textId="77777777" w:rsidR="007D2FCA" w:rsidRDefault="007D2FCA" w:rsidP="007D2FCA"/>
        </w:tc>
      </w:tr>
      <w:tr w:rsidR="007D2FCA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2BDB6521" w:rsidR="007D2FCA" w:rsidRDefault="007D2FCA" w:rsidP="007D2FCA">
            <w:r w:rsidRPr="00D25A03">
              <w:t>Dodajem podatke u grafikon u Microsoft Excelu.</w:t>
            </w:r>
          </w:p>
        </w:tc>
        <w:tc>
          <w:tcPr>
            <w:tcW w:w="993" w:type="dxa"/>
          </w:tcPr>
          <w:p w14:paraId="0B783DC5" w14:textId="77777777" w:rsidR="007D2FCA" w:rsidRDefault="007D2FCA" w:rsidP="007D2FCA"/>
        </w:tc>
        <w:tc>
          <w:tcPr>
            <w:tcW w:w="992" w:type="dxa"/>
          </w:tcPr>
          <w:p w14:paraId="1EE65D53" w14:textId="77777777" w:rsidR="007D2FCA" w:rsidRDefault="007D2FCA" w:rsidP="007D2FCA"/>
        </w:tc>
      </w:tr>
      <w:tr w:rsidR="007D2FCA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1AC36B12" w:rsidR="007D2FCA" w:rsidRDefault="007D2FCA" w:rsidP="007D2FCA">
            <w:r w:rsidRPr="00D25A03">
              <w:t>Brišem podatke iz grafikona u Microsoft Excelu.</w:t>
            </w:r>
          </w:p>
        </w:tc>
        <w:tc>
          <w:tcPr>
            <w:tcW w:w="993" w:type="dxa"/>
          </w:tcPr>
          <w:p w14:paraId="708F010A" w14:textId="77777777" w:rsidR="007D2FCA" w:rsidRDefault="007D2FCA" w:rsidP="007D2FCA"/>
        </w:tc>
        <w:tc>
          <w:tcPr>
            <w:tcW w:w="992" w:type="dxa"/>
          </w:tcPr>
          <w:p w14:paraId="3927C66F" w14:textId="77777777" w:rsidR="007D2FCA" w:rsidRDefault="007D2FCA" w:rsidP="007D2FCA"/>
        </w:tc>
      </w:tr>
      <w:tr w:rsidR="007D2FCA" w14:paraId="6D746A18" w14:textId="77777777" w:rsidTr="00D01597">
        <w:trPr>
          <w:trHeight w:val="454"/>
        </w:trPr>
        <w:tc>
          <w:tcPr>
            <w:tcW w:w="6232" w:type="dxa"/>
          </w:tcPr>
          <w:p w14:paraId="49974197" w14:textId="55EF6156" w:rsidR="007D2FCA" w:rsidRDefault="007D2FCA" w:rsidP="007D2FCA">
            <w:r w:rsidRPr="00D25A03">
              <w:t>Dodajem naslov grafikonu u Microsoft Excelu.</w:t>
            </w:r>
          </w:p>
        </w:tc>
        <w:tc>
          <w:tcPr>
            <w:tcW w:w="993" w:type="dxa"/>
          </w:tcPr>
          <w:p w14:paraId="4ABC0F27" w14:textId="77777777" w:rsidR="007D2FCA" w:rsidRDefault="007D2FCA" w:rsidP="007D2FCA"/>
        </w:tc>
        <w:tc>
          <w:tcPr>
            <w:tcW w:w="992" w:type="dxa"/>
          </w:tcPr>
          <w:p w14:paraId="2B9E2815" w14:textId="77777777" w:rsidR="007D2FCA" w:rsidRDefault="007D2FCA" w:rsidP="007D2FCA"/>
        </w:tc>
      </w:tr>
      <w:tr w:rsidR="007D2FCA" w14:paraId="003B3ACE" w14:textId="77777777" w:rsidTr="00D01597">
        <w:trPr>
          <w:trHeight w:val="454"/>
        </w:trPr>
        <w:tc>
          <w:tcPr>
            <w:tcW w:w="6232" w:type="dxa"/>
          </w:tcPr>
          <w:p w14:paraId="26170AF7" w14:textId="5B760B3D" w:rsidR="007D2FCA" w:rsidRDefault="007D2FCA" w:rsidP="007D2FCA">
            <w:r w:rsidRPr="00D25A03">
              <w:t>Odabranu vrstu grafikona mijenjam u neku drugu vrstu.</w:t>
            </w:r>
          </w:p>
        </w:tc>
        <w:tc>
          <w:tcPr>
            <w:tcW w:w="993" w:type="dxa"/>
          </w:tcPr>
          <w:p w14:paraId="5D0C5D1A" w14:textId="77777777" w:rsidR="007D2FCA" w:rsidRDefault="007D2FCA" w:rsidP="007D2FCA"/>
        </w:tc>
        <w:tc>
          <w:tcPr>
            <w:tcW w:w="992" w:type="dxa"/>
          </w:tcPr>
          <w:p w14:paraId="3E5C9134" w14:textId="77777777" w:rsidR="007D2FCA" w:rsidRDefault="007D2FCA" w:rsidP="007D2FCA"/>
        </w:tc>
      </w:tr>
      <w:tr w:rsidR="007D2FCA" w14:paraId="616D9D7E" w14:textId="77777777" w:rsidTr="00D01597">
        <w:trPr>
          <w:trHeight w:val="454"/>
        </w:trPr>
        <w:tc>
          <w:tcPr>
            <w:tcW w:w="6232" w:type="dxa"/>
          </w:tcPr>
          <w:p w14:paraId="7B4BAC2D" w14:textId="5A9A0BAF" w:rsidR="007D2FCA" w:rsidRDefault="007D2FCA" w:rsidP="007D2FCA">
            <w:r w:rsidRPr="00D25A03">
              <w:t>Predlažem najbolju vrstu grafikona za odabrane podatke.</w:t>
            </w:r>
          </w:p>
        </w:tc>
        <w:tc>
          <w:tcPr>
            <w:tcW w:w="993" w:type="dxa"/>
          </w:tcPr>
          <w:p w14:paraId="21193529" w14:textId="77777777" w:rsidR="007D2FCA" w:rsidRDefault="007D2FCA" w:rsidP="007D2FCA"/>
        </w:tc>
        <w:tc>
          <w:tcPr>
            <w:tcW w:w="992" w:type="dxa"/>
          </w:tcPr>
          <w:p w14:paraId="5F191CAA" w14:textId="77777777" w:rsidR="007D2FCA" w:rsidRDefault="007D2FCA" w:rsidP="007D2FCA"/>
        </w:tc>
      </w:tr>
      <w:tr w:rsidR="007D2FCA" w14:paraId="255FB5D7" w14:textId="77777777" w:rsidTr="00D01597">
        <w:trPr>
          <w:trHeight w:val="454"/>
        </w:trPr>
        <w:tc>
          <w:tcPr>
            <w:tcW w:w="6232" w:type="dxa"/>
          </w:tcPr>
          <w:p w14:paraId="453FCEA7" w14:textId="62BF2152" w:rsidR="007D2FCA" w:rsidRDefault="007D2FCA" w:rsidP="007D2FCA">
            <w:r w:rsidRPr="00D25A03">
              <w:t>Prepoznajem i imenujem kartice koje služe za uređivanje grafikona.</w:t>
            </w:r>
          </w:p>
        </w:tc>
        <w:tc>
          <w:tcPr>
            <w:tcW w:w="993" w:type="dxa"/>
          </w:tcPr>
          <w:p w14:paraId="3BE7BB61" w14:textId="77777777" w:rsidR="007D2FCA" w:rsidRDefault="007D2FCA" w:rsidP="007D2FCA"/>
        </w:tc>
        <w:tc>
          <w:tcPr>
            <w:tcW w:w="992" w:type="dxa"/>
          </w:tcPr>
          <w:p w14:paraId="440C427E" w14:textId="77777777" w:rsidR="007D2FCA" w:rsidRDefault="007D2FCA" w:rsidP="007D2FCA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04B7FD9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2D481B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1:46:00Z</dcterms:created>
  <dcterms:modified xsi:type="dcterms:W3CDTF">2021-09-15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